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X6ad9a15715591e1f0def458f946797048bd9551"/>
    <w:p>
      <w:pPr>
        <w:pStyle w:val="Heading1"/>
      </w:pPr>
      <w:r>
        <w:t xml:space="preserve">Internship Application Letter for Mechatronics Engineer Position</w:t>
      </w:r>
    </w:p>
    <w:bookmarkEnd w:id="20"/>
    <w:p>
      <w:pPr>
        <w:pStyle w:val="FirstParagraph"/>
      </w:pPr>
      <w:r>
        <w:t xml:space="preserve">Maria Rossi</w:t>
      </w:r>
      <w:r>
        <w:br/>
      </w:r>
      <w:r>
        <w:t xml:space="preserve">Via Roma 45, Naples, Italy 80122</w:t>
      </w:r>
      <w:r>
        <w:br/>
      </w:r>
      <w:r>
        <w:t xml:space="preserve">+39 345 678 9012 | maria.rossi@email.it</w:t>
      </w:r>
    </w:p>
    <w:p>
      <w:pPr>
        <w:pStyle w:val="BodyText"/>
      </w:pPr>
      <w:r>
        <w:t xml:space="preserve">October 26, 2023</w:t>
      </w:r>
    </w:p>
    <w:p>
      <w:pPr>
        <w:pStyle w:val="BodyText"/>
      </w:pPr>
      <w:r>
        <w:t xml:space="preserve">Hiring Manager</w:t>
      </w:r>
      <w:r>
        <w:br/>
      </w:r>
      <w:r>
        <w:t xml:space="preserve">Advanced Robotics Division</w:t>
      </w:r>
      <w:r>
        <w:br/>
      </w:r>
      <w:r>
        <w:t xml:space="preserve">Tecnologia Meccanica S.p.A.</w:t>
      </w:r>
      <w:r>
        <w:br/>
      </w:r>
      <w:r>
        <w:t xml:space="preserve">Piazza dei Martiri 18, Naples, Italy 80134</w:t>
      </w:r>
    </w:p>
    <w:p>
      <w:pPr>
        <w:pStyle w:val="BodyText"/>
      </w:pPr>
      <w:r>
        <w:t xml:space="preserve">Internship Application Letter for Mechatronics Engineer Position in Italy Naples</w:t>
      </w:r>
    </w:p>
    <w:p>
      <w:pPr>
        <w:pStyle w:val="BodyText"/>
      </w:pPr>
      <w:r>
        <w:t xml:space="preserve">Dear Hiring Manager,</w:t>
      </w:r>
    </w:p>
    <w:p>
      <w:pPr>
        <w:pStyle w:val="BodyText"/>
      </w:pPr>
      <w:r>
        <w:t xml:space="preserve">It is with profound enthusiasm that I submit my application for the Mechatronics Engineer Internship position at Tecnologia Meccanica S.p.A., as advertised on the Università degli Studi di Napoli Federico II career portal. As a final-year Mechatronics Engineering student at Naples' esteemed Politecnico delle Scienze Industriali, I have dedicated myself to mastering the interdisciplinary fusion of mechanical engineering, electronics, and computer science that defines modern mechatronic systems. This Internship Application Letter represents not merely an application but a passionate declaration of my commitment to contributing to Italy's industrial innovation landscape from within the vibrant ecosystem of Naples.</w:t>
      </w:r>
    </w:p>
    <w:p>
      <w:pPr>
        <w:pStyle w:val="BodyText"/>
      </w:pPr>
      <w:r>
        <w:t xml:space="preserve">My academic journey has been meticulously structured around the core competencies essential for a successful Mechatronics Engineer. In my coursework, I've achieved distinction in Advanced Control Systems, where I designed a PID controller for robotic arm precision movement using MATLAB/Simulink – a project directly applicable to Naples' burgeoning automation sector. My thesis, "Development of Low-Cost Sensor Fusion Algorithms for Industrial Conveyor Systems," involved collaborating with local manufacturing SMEs in the Port of Naples logistics cluster. This experience exposed me to real-world challenges including vibration compensation in marine environments and the integration of IoT sensors into legacy machinery – skills I am eager to apply within your Advanced Robotics Division. My proficiency extends to SolidWorks, PLC programming (Siemens S7-1500), Arduino/Raspberry Pi prototyping, and Python-based data analysis, all honed through rigorous laboratory sessions at Naples' state-of-the-art Mechatronics Lab.</w:t>
      </w:r>
    </w:p>
    <w:p>
      <w:pPr>
        <w:pStyle w:val="BodyText"/>
      </w:pPr>
      <w:r>
        <w:t xml:space="preserve">What truly distinguishes my candidacy is my deep immersion in the technical culture of Italy Naples. I have actively participated in the "Napoli Innovazione" hackathon series, where our team developed a mechatronic solution for heritage site preservation – an application that resonated with Naples' dual identity as both ancient cultural hub and modern technological incubator. During these events, I collaborated with engineers from companies like Sogefi Group (headquartered in nearby San Giorgio a Cremano) who emphasized the critical need for mechatronic solutions tailored to Southern Italy's unique industrial challenges: adapting precision machinery for Mediterranean climate variations, optimizing production lines for SMEs with limited capital expenditure, and integrating sustainable practices into manufacturing. This local perspective is crucial when designing systems that must operate in environments where coastal humidity affects electrical components or where historical building constraints limit mechanical installations – realities I've studied extensively while researching Naples' industrial zones from the San Pietro Capofiume area to the Mergellina tech corridor.</w:t>
      </w:r>
    </w:p>
    <w:p>
      <w:pPr>
        <w:pStyle w:val="BodyText"/>
      </w:pPr>
      <w:r>
        <w:t xml:space="preserve">My motivation extends beyond technical proficiency to a genuine cultural connection with Italy Naples. Having grown up in the historic center of Naples, I understand how mechatronics can transform both traditional industries and community life. I've witnessed firsthand how automation in food processing (a sector vital to Naples' economy) improves hygiene standards while preserving artisanal quality – a balance critical for companies operating across Campania's agricultural supply chain. This perspective was reinforced during my summer internship at Cofinco S.p.A., where I assisted in retrofitting packaging lines at their Naples facility, learning how Italian manufacturing values "made in Italy" quality through technological enhancement rather than replacement of human expertise. I am equally drawn to Naples' emerging role as a European hub for mechatronic research, evidenced by the recent launch of the Mechatronics Innovation Hub at the University of Naples Federico II – an initiative directly aligned with my desire to contribute to Italy's industrial future.</w:t>
      </w:r>
    </w:p>
    <w:p>
      <w:pPr>
        <w:pStyle w:val="BodyText"/>
      </w:pPr>
      <w:r>
        <w:t xml:space="preserve">The opportunity to apply my skills within your company represents a perfect convergence of technical ambition and geographical relevance. Your division's work on autonomous mobile robots for urban logistics, particularly the project involving Naples' historic center navigation, mirrors my thesis focus and excites me profoundly. I am confident that my hands-on experience with ROS (Robot Operating System), sensor calibration techniques for complex environments, and understanding of EU industrial safety standards (EN ISO 13857) would allow me to immediately contribute to your projects while learning from Naples' leading engineering team. My fluency in Italian (native) and English (C1 level), coupled with my deep familiarity with Naples' professional networks through the Associazione Nazionale Ingegneri Meccanici, ensures seamless integration into your workplace culture.</w:t>
      </w:r>
    </w:p>
    <w:p>
      <w:pPr>
        <w:pStyle w:val="BodyText"/>
      </w:pPr>
      <w:r>
        <w:t xml:space="preserve">What makes me uniquely suited for this Internship Application is my proven ability to thrive in Naples' dynamic professional environment. While completing my master's coursework, I simultaneously managed a student-led robotics club that partnered with the Compagnia di San Paolo foundation to develop assistive mechatronic devices for local social centers – demonstrating initiative within Southern Italy's community-focused innovation ecosystem. This experience taught me how to navigate Italy's collaborative business culture where technical excellence is always paired with relationship-building, a skill I recognize as essential for success in Naples' interconnected industrial landscape. My understanding of the regional context – from the challenges of maintaining machinery in Naples' distinctive microclimate to appreciating how local companies like MECAS S.r.l. balance traditional craftsmanship with modern automation – positions me to deliver immediate value without requiring cultural adjustment periods.</w:t>
      </w:r>
    </w:p>
    <w:p>
      <w:pPr>
        <w:pStyle w:val="BodyText"/>
      </w:pPr>
      <w:r>
        <w:t xml:space="preserve">I am particularly eager to contribute to your team's work on sustainable manufacturing solutions, a priority area for both Naples' industrial strategy and my personal research. My recent simulation project on energy-efficient motion control for packaging machinery achieved 18% lower power consumption – an improvement directly relevant to Italy's National Energy Strategy. I believe that as a Mechatronics Engineer intern in Italy Naples, I can help your company develop solutions that honor both the technical demands of modern manufacturing and the cultural significance of preserving Naples' industrial heritage while advancing toward sustainable practices.</w:t>
      </w:r>
    </w:p>
    <w:p>
      <w:pPr>
        <w:pStyle w:val="BodyText"/>
      </w:pPr>
      <w:r>
        <w:t xml:space="preserve">Thank you for considering my application. My resume, attached for your review, provides further detail on my qualifications. I am eager to discuss how my skills in mechatronics integration, problem-solving approach rooted in Naples' industrial context, and passion for Italian technological innovation can benefit Tecnologia Meccanica S.p.A. I welcome the opportunity to arrange an interview at your earliest convenience.</w:t>
      </w:r>
    </w:p>
    <w:p>
      <w:pPr>
        <w:pStyle w:val="BodyText"/>
      </w:pPr>
      <w:r>
        <w:t xml:space="preserve">Sincerely,</w:t>
      </w:r>
      <w:r>
        <w:br/>
      </w:r>
      <w:r>
        <w:br/>
      </w:r>
      <w:r>
        <w:br/>
      </w:r>
      <w:r>
        <w:t xml:space="preserve">Maria Rossi</w:t>
      </w:r>
    </w:p>
    <w:p>
      <w:pPr>
        <w:pStyle w:val="BodyText"/>
      </w:pPr>
      <w:r>
        <w:t xml:space="preserve">Word Count: 857 | "Internship Application Letter" | "Mechatronics Engineer" | "Italy Na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dc:title>
  <dc:creator/>
  <dc:language>en</dc:language>
  <cp:keywords/>
  <dcterms:created xsi:type="dcterms:W3CDTF">2026-07-14T00:07:08Z</dcterms:created>
  <dcterms:modified xsi:type="dcterms:W3CDTF">2026-07-14T00:07:08Z</dcterms:modified>
</cp:coreProperties>
</file>

<file path=docProps/custom.xml><?xml version="1.0" encoding="utf-8"?>
<Properties xmlns="http://schemas.openxmlformats.org/officeDocument/2006/custom-properties" xmlns:vt="http://schemas.openxmlformats.org/officeDocument/2006/docPropsVTypes"/>
</file>